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OVER DONL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V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NL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5 Birkdale Road, Lake Bluff, IL, USA Lake Bluff, IL, USA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OVER.DONL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950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T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